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6D79A" w14:textId="77777777" w:rsidR="009C057A" w:rsidRPr="00680D4C" w:rsidRDefault="009C057A" w:rsidP="006E6899">
      <w:pPr>
        <w:spacing w:after="0" w:line="240" w:lineRule="auto"/>
        <w:jc w:val="center"/>
        <w:rPr>
          <w:rFonts w:cstheme="minorHAnsi"/>
          <w:b/>
          <w:sz w:val="48"/>
          <w:szCs w:val="48"/>
        </w:rPr>
      </w:pPr>
      <w:bookmarkStart w:id="0" w:name="_GoBack"/>
      <w:bookmarkEnd w:id="0"/>
      <w:r w:rsidRPr="00680D4C">
        <w:rPr>
          <w:rFonts w:cstheme="minorHAnsi"/>
          <w:b/>
          <w:sz w:val="48"/>
          <w:szCs w:val="48"/>
        </w:rPr>
        <w:t>Natasha Laguerre</w:t>
      </w:r>
    </w:p>
    <w:p w14:paraId="5369F59A" w14:textId="77777777" w:rsidR="007A09E0" w:rsidRPr="00015A84" w:rsidRDefault="009C057A" w:rsidP="006E6899">
      <w:pPr>
        <w:spacing w:after="0" w:line="240" w:lineRule="auto"/>
        <w:jc w:val="center"/>
        <w:rPr>
          <w:rFonts w:cstheme="minorHAnsi"/>
        </w:rPr>
      </w:pPr>
      <w:r w:rsidRPr="00015A84">
        <w:rPr>
          <w:rFonts w:cstheme="minorHAnsi"/>
        </w:rPr>
        <w:t>Philadelphia, PA</w:t>
      </w:r>
    </w:p>
    <w:p w14:paraId="22FFF9CD" w14:textId="77777777" w:rsidR="009C057A" w:rsidRPr="00015A84" w:rsidRDefault="009C057A" w:rsidP="006E6899">
      <w:pPr>
        <w:spacing w:after="0" w:line="240" w:lineRule="auto"/>
        <w:jc w:val="center"/>
        <w:rPr>
          <w:rFonts w:cstheme="minorHAnsi"/>
        </w:rPr>
      </w:pPr>
      <w:r w:rsidRPr="00015A84">
        <w:rPr>
          <w:rFonts w:cstheme="minorHAnsi"/>
        </w:rPr>
        <w:t>215-327-7970</w:t>
      </w:r>
    </w:p>
    <w:p w14:paraId="511EF3AE" w14:textId="77777777" w:rsidR="009C057A" w:rsidRPr="00015A84" w:rsidRDefault="0090049B" w:rsidP="006E6899">
      <w:pPr>
        <w:spacing w:after="0" w:line="240" w:lineRule="auto"/>
        <w:jc w:val="center"/>
        <w:rPr>
          <w:rFonts w:cstheme="minorHAnsi"/>
        </w:rPr>
      </w:pPr>
      <w:hyperlink r:id="rId4" w:history="1">
        <w:r w:rsidR="009C057A" w:rsidRPr="00015A84">
          <w:rPr>
            <w:rStyle w:val="Hyperlink"/>
            <w:rFonts w:cstheme="minorHAnsi"/>
          </w:rPr>
          <w:t>laguerrenatasha@gmail.com</w:t>
        </w:r>
      </w:hyperlink>
      <w:r w:rsidR="009C057A" w:rsidRPr="00015A84">
        <w:rPr>
          <w:rFonts w:cstheme="minorHAnsi"/>
        </w:rPr>
        <w:t xml:space="preserve"> or </w:t>
      </w:r>
      <w:hyperlink r:id="rId5" w:history="1">
        <w:r w:rsidR="009C057A" w:rsidRPr="00015A84">
          <w:rPr>
            <w:rStyle w:val="Hyperlink"/>
            <w:rFonts w:cstheme="minorHAnsi"/>
          </w:rPr>
          <w:t>natashalaguerre@thesierragroupacademy.org</w:t>
        </w:r>
      </w:hyperlink>
    </w:p>
    <w:p w14:paraId="2B773B9F" w14:textId="77777777" w:rsidR="009C057A" w:rsidRPr="00015A84" w:rsidRDefault="009C057A" w:rsidP="006E6899">
      <w:pPr>
        <w:spacing w:after="0" w:line="240" w:lineRule="auto"/>
        <w:jc w:val="center"/>
        <w:rPr>
          <w:rFonts w:cstheme="minorHAnsi"/>
        </w:rPr>
      </w:pPr>
    </w:p>
    <w:p w14:paraId="1836FB56" w14:textId="77777777" w:rsidR="00B3463A" w:rsidRPr="00015A84" w:rsidRDefault="00B3463A" w:rsidP="006E6899">
      <w:pPr>
        <w:spacing w:after="0"/>
        <w:jc w:val="center"/>
        <w:rPr>
          <w:rFonts w:cstheme="minorHAnsi"/>
          <w:u w:val="single"/>
        </w:rPr>
      </w:pPr>
      <w:r w:rsidRPr="00015A84">
        <w:rPr>
          <w:rFonts w:cstheme="minorHAnsi"/>
          <w:u w:val="single"/>
        </w:rPr>
        <w:t>Professional References</w:t>
      </w:r>
    </w:p>
    <w:p w14:paraId="1054CB0B" w14:textId="77777777" w:rsidR="009E7451" w:rsidRPr="00015A84" w:rsidRDefault="009E7451" w:rsidP="006E6899">
      <w:pPr>
        <w:spacing w:after="0"/>
        <w:jc w:val="center"/>
        <w:rPr>
          <w:rFonts w:cstheme="minorHAnsi"/>
        </w:rPr>
      </w:pPr>
    </w:p>
    <w:p w14:paraId="1FFE0C56" w14:textId="77777777" w:rsidR="007A09E0" w:rsidRPr="00015A84" w:rsidRDefault="0060369D" w:rsidP="0060369D">
      <w:pPr>
        <w:spacing w:after="0" w:line="240" w:lineRule="auto"/>
        <w:jc w:val="both"/>
        <w:rPr>
          <w:rFonts w:cstheme="minorHAnsi"/>
          <w:color w:val="000000" w:themeColor="text1"/>
        </w:rPr>
      </w:pPr>
      <w:r w:rsidRPr="00015A84">
        <w:rPr>
          <w:rFonts w:cstheme="minorHAnsi"/>
          <w:color w:val="548DD4" w:themeColor="text2" w:themeTint="99"/>
        </w:rPr>
        <w:t xml:space="preserve">                              </w:t>
      </w:r>
    </w:p>
    <w:p w14:paraId="702C0094" w14:textId="77777777" w:rsidR="009E7451" w:rsidRPr="00015A84" w:rsidRDefault="009E7451" w:rsidP="00653A4D">
      <w:pPr>
        <w:spacing w:after="0"/>
        <w:jc w:val="both"/>
        <w:rPr>
          <w:rFonts w:cstheme="minorHAnsi"/>
          <w:color w:val="000000" w:themeColor="text1"/>
        </w:rPr>
      </w:pPr>
      <w:r w:rsidRPr="00015A84">
        <w:rPr>
          <w:rFonts w:cstheme="minorHAnsi"/>
          <w:color w:val="000000" w:themeColor="text1"/>
        </w:rPr>
        <w:t>Elena Adkins, M.S.</w:t>
      </w:r>
      <w:r w:rsidR="007A09E0" w:rsidRPr="00015A84">
        <w:rPr>
          <w:rFonts w:cstheme="minorHAnsi"/>
          <w:color w:val="000000" w:themeColor="text1"/>
        </w:rPr>
        <w:t xml:space="preserve">, Medical Management and </w:t>
      </w:r>
      <w:r w:rsidRPr="00015A84">
        <w:rPr>
          <w:rFonts w:cstheme="minorHAnsi"/>
          <w:color w:val="000000" w:themeColor="text1"/>
        </w:rPr>
        <w:t>Program Coordinator</w:t>
      </w:r>
    </w:p>
    <w:p w14:paraId="631F1697" w14:textId="77777777" w:rsidR="00FF6333" w:rsidRPr="00015A84" w:rsidRDefault="00FF6333" w:rsidP="00653A4D">
      <w:pPr>
        <w:spacing w:after="0"/>
        <w:jc w:val="both"/>
        <w:rPr>
          <w:rFonts w:cstheme="minorHAnsi"/>
          <w:color w:val="000000" w:themeColor="text1"/>
        </w:rPr>
      </w:pPr>
      <w:r w:rsidRPr="00015A84">
        <w:rPr>
          <w:rFonts w:cstheme="minorHAnsi"/>
          <w:color w:val="000000" w:themeColor="text1"/>
        </w:rPr>
        <w:t>Moss Rehab</w:t>
      </w:r>
      <w:r w:rsidR="00A444E6" w:rsidRPr="00015A84">
        <w:rPr>
          <w:rFonts w:cstheme="minorHAnsi"/>
          <w:color w:val="000000" w:themeColor="text1"/>
        </w:rPr>
        <w:t>,</w:t>
      </w:r>
      <w:r w:rsidR="00A444E6" w:rsidRPr="00015A84">
        <w:rPr>
          <w:rFonts w:cstheme="minorHAnsi"/>
        </w:rPr>
        <w:t xml:space="preserve"> </w:t>
      </w:r>
      <w:r w:rsidR="00A444E6" w:rsidRPr="00015A84">
        <w:rPr>
          <w:rFonts w:cstheme="minorHAnsi"/>
          <w:color w:val="000000" w:themeColor="text1"/>
        </w:rPr>
        <w:t>Einstein Healthcare Network</w:t>
      </w:r>
      <w:r w:rsidRPr="00015A84">
        <w:rPr>
          <w:rFonts w:cstheme="minorHAnsi"/>
          <w:color w:val="000000" w:themeColor="text1"/>
        </w:rPr>
        <w:t xml:space="preserve"> </w:t>
      </w:r>
    </w:p>
    <w:p w14:paraId="3AB27D31" w14:textId="77777777" w:rsidR="00FF6333" w:rsidRPr="00015A84" w:rsidRDefault="00FF6333" w:rsidP="00FF6333">
      <w:pPr>
        <w:spacing w:after="0"/>
        <w:jc w:val="both"/>
        <w:rPr>
          <w:rFonts w:cstheme="minorHAnsi"/>
          <w:color w:val="000000" w:themeColor="text1"/>
        </w:rPr>
      </w:pPr>
      <w:r w:rsidRPr="00015A84">
        <w:rPr>
          <w:rFonts w:cstheme="minorHAnsi"/>
          <w:color w:val="000000" w:themeColor="text1"/>
        </w:rPr>
        <w:t>201 Old York Road</w:t>
      </w:r>
      <w:r w:rsidR="007A09E0" w:rsidRPr="00015A84">
        <w:rPr>
          <w:rFonts w:cstheme="minorHAnsi"/>
          <w:color w:val="000000" w:themeColor="text1"/>
        </w:rPr>
        <w:t xml:space="preserve">, </w:t>
      </w:r>
      <w:r w:rsidRPr="00015A84">
        <w:rPr>
          <w:rFonts w:cstheme="minorHAnsi"/>
          <w:color w:val="000000" w:themeColor="text1"/>
        </w:rPr>
        <w:t>Suite 100</w:t>
      </w:r>
    </w:p>
    <w:p w14:paraId="6C798E93" w14:textId="77777777" w:rsidR="00FF6333" w:rsidRPr="00015A84" w:rsidRDefault="00FF6333" w:rsidP="00FF6333">
      <w:pPr>
        <w:spacing w:after="0"/>
        <w:jc w:val="both"/>
        <w:rPr>
          <w:rFonts w:cstheme="minorHAnsi"/>
          <w:color w:val="000000" w:themeColor="text1"/>
        </w:rPr>
      </w:pPr>
      <w:r w:rsidRPr="00015A84">
        <w:rPr>
          <w:rFonts w:cstheme="minorHAnsi"/>
          <w:color w:val="000000" w:themeColor="text1"/>
        </w:rPr>
        <w:t>Jenkintown, PA 19046</w:t>
      </w:r>
    </w:p>
    <w:p w14:paraId="0E5F8C13" w14:textId="77777777" w:rsidR="00FF6333" w:rsidRPr="00015A84" w:rsidRDefault="00FF6333" w:rsidP="00FF6333">
      <w:pPr>
        <w:spacing w:after="0"/>
        <w:jc w:val="both"/>
        <w:rPr>
          <w:rFonts w:cstheme="minorHAnsi"/>
          <w:color w:val="000000" w:themeColor="text1"/>
        </w:rPr>
      </w:pPr>
      <w:r w:rsidRPr="00015A84">
        <w:rPr>
          <w:rFonts w:cstheme="minorHAnsi"/>
          <w:color w:val="000000" w:themeColor="text1"/>
        </w:rPr>
        <w:t>215-884-9735</w:t>
      </w:r>
    </w:p>
    <w:p w14:paraId="028D7352" w14:textId="77777777" w:rsidR="00B3463A" w:rsidRPr="00015A84" w:rsidRDefault="00460C39" w:rsidP="00460C39">
      <w:pPr>
        <w:spacing w:after="0"/>
        <w:jc w:val="both"/>
        <w:rPr>
          <w:rStyle w:val="Hyperlink"/>
          <w:rFonts w:cstheme="minorHAnsi"/>
        </w:rPr>
      </w:pPr>
      <w:r w:rsidRPr="00015A84">
        <w:rPr>
          <w:rFonts w:cstheme="minorHAnsi"/>
          <w:color w:val="548DD4" w:themeColor="text2" w:themeTint="99"/>
          <w:u w:val="single"/>
        </w:rPr>
        <w:fldChar w:fldCharType="begin"/>
      </w:r>
      <w:r w:rsidRPr="00015A84">
        <w:rPr>
          <w:rFonts w:cstheme="minorHAnsi"/>
          <w:color w:val="548DD4" w:themeColor="text2" w:themeTint="99"/>
          <w:u w:val="single"/>
        </w:rPr>
        <w:instrText xml:space="preserve"> HYPERLINK "mailto:AdkinsE@einstein.edu" </w:instrText>
      </w:r>
      <w:r w:rsidRPr="00015A84">
        <w:rPr>
          <w:rFonts w:cstheme="minorHAnsi"/>
          <w:color w:val="548DD4" w:themeColor="text2" w:themeTint="99"/>
          <w:u w:val="single"/>
        </w:rPr>
        <w:fldChar w:fldCharType="separate"/>
      </w:r>
      <w:r w:rsidRPr="00015A84">
        <w:rPr>
          <w:rStyle w:val="Hyperlink"/>
          <w:rFonts w:cstheme="minorHAnsi"/>
        </w:rPr>
        <w:t>AdkinsE@einstein.edu</w:t>
      </w:r>
    </w:p>
    <w:p w14:paraId="078DD008" w14:textId="77777777" w:rsidR="008124DD" w:rsidRPr="00015A84" w:rsidRDefault="00460C39" w:rsidP="00CF1AD8">
      <w:pPr>
        <w:spacing w:after="0"/>
        <w:rPr>
          <w:rFonts w:cstheme="minorHAnsi"/>
          <w:color w:val="000000" w:themeColor="text1"/>
        </w:rPr>
      </w:pPr>
      <w:r w:rsidRPr="00015A84">
        <w:rPr>
          <w:rFonts w:cstheme="minorHAnsi"/>
          <w:color w:val="548DD4" w:themeColor="text2" w:themeTint="99"/>
          <w:u w:val="single"/>
        </w:rPr>
        <w:fldChar w:fldCharType="end"/>
      </w:r>
      <w:r w:rsidR="003321D4" w:rsidRPr="00015A84">
        <w:rPr>
          <w:rFonts w:cstheme="minorHAnsi"/>
          <w:color w:val="000000" w:themeColor="text1"/>
        </w:rPr>
        <w:t>Known: 2</w:t>
      </w:r>
      <w:r w:rsidR="005E24D4" w:rsidRPr="00015A84">
        <w:rPr>
          <w:rFonts w:cstheme="minorHAnsi"/>
          <w:color w:val="000000" w:themeColor="text1"/>
        </w:rPr>
        <w:t xml:space="preserve"> years</w:t>
      </w:r>
    </w:p>
    <w:p w14:paraId="66728212" w14:textId="77777777" w:rsidR="003321D4" w:rsidRPr="00015A84" w:rsidRDefault="003321D4" w:rsidP="0060369D">
      <w:pPr>
        <w:spacing w:after="0" w:line="240" w:lineRule="auto"/>
        <w:jc w:val="both"/>
        <w:rPr>
          <w:rFonts w:cstheme="minorHAnsi"/>
          <w:color w:val="000000" w:themeColor="text1"/>
        </w:rPr>
      </w:pPr>
    </w:p>
    <w:p w14:paraId="51F4E217" w14:textId="77777777" w:rsidR="007937B3" w:rsidRPr="00015A84" w:rsidRDefault="007937B3" w:rsidP="00CF1AD8">
      <w:pPr>
        <w:spacing w:after="0"/>
        <w:rPr>
          <w:rFonts w:cstheme="minorHAnsi"/>
          <w:color w:val="000000" w:themeColor="text1"/>
        </w:rPr>
      </w:pPr>
      <w:r w:rsidRPr="00015A84">
        <w:rPr>
          <w:rFonts w:cstheme="minorHAnsi"/>
          <w:color w:val="000000" w:themeColor="text1"/>
        </w:rPr>
        <w:t>Wilma Mack</w:t>
      </w:r>
      <w:r w:rsidR="007A09E0" w:rsidRPr="00015A84">
        <w:rPr>
          <w:rFonts w:cstheme="minorHAnsi"/>
          <w:color w:val="000000" w:themeColor="text1"/>
        </w:rPr>
        <w:t xml:space="preserve">, </w:t>
      </w:r>
      <w:proofErr w:type="gramStart"/>
      <w:r w:rsidR="008B7155" w:rsidRPr="00015A84">
        <w:rPr>
          <w:rFonts w:cstheme="minorHAnsi"/>
          <w:color w:val="000000" w:themeColor="text1"/>
        </w:rPr>
        <w:t>C.,D.R.</w:t>
      </w:r>
      <w:proofErr w:type="gramEnd"/>
      <w:r w:rsidR="008B7155" w:rsidRPr="00015A84">
        <w:rPr>
          <w:rFonts w:cstheme="minorHAnsi"/>
          <w:color w:val="000000" w:themeColor="text1"/>
        </w:rPr>
        <w:t xml:space="preserve">, </w:t>
      </w:r>
      <w:r w:rsidRPr="00015A84">
        <w:rPr>
          <w:rFonts w:cstheme="minorHAnsi"/>
          <w:color w:val="000000" w:themeColor="text1"/>
        </w:rPr>
        <w:t>Student Rel</w:t>
      </w:r>
      <w:r w:rsidR="007A09E0" w:rsidRPr="00015A84">
        <w:rPr>
          <w:rFonts w:cstheme="minorHAnsi"/>
          <w:color w:val="000000" w:themeColor="text1"/>
        </w:rPr>
        <w:t xml:space="preserve">ations Coordinator/Outreach </w:t>
      </w:r>
      <w:r w:rsidRPr="00015A84">
        <w:rPr>
          <w:rFonts w:cstheme="minorHAnsi"/>
          <w:color w:val="000000" w:themeColor="text1"/>
        </w:rPr>
        <w:t>Employment Specialist</w:t>
      </w:r>
    </w:p>
    <w:p w14:paraId="3A927D0C" w14:textId="77777777" w:rsidR="00A444E6" w:rsidRPr="00015A84" w:rsidRDefault="00A444E6" w:rsidP="005B5484">
      <w:pPr>
        <w:spacing w:after="0"/>
        <w:rPr>
          <w:rFonts w:cstheme="minorHAnsi"/>
          <w:color w:val="000000" w:themeColor="text1"/>
        </w:rPr>
      </w:pPr>
      <w:r w:rsidRPr="00015A84">
        <w:rPr>
          <w:rFonts w:cstheme="minorHAnsi"/>
          <w:color w:val="000000" w:themeColor="text1"/>
        </w:rPr>
        <w:t>The Sierra Group Academy</w:t>
      </w:r>
    </w:p>
    <w:p w14:paraId="20D41665" w14:textId="77777777" w:rsidR="005B5484" w:rsidRPr="00015A84" w:rsidRDefault="005B5484" w:rsidP="005B5484">
      <w:pPr>
        <w:spacing w:after="0"/>
        <w:rPr>
          <w:rFonts w:cstheme="minorHAnsi"/>
          <w:color w:val="000000" w:themeColor="text1"/>
        </w:rPr>
      </w:pPr>
      <w:r w:rsidRPr="00015A84">
        <w:rPr>
          <w:rFonts w:cstheme="minorHAnsi"/>
          <w:color w:val="000000" w:themeColor="text1"/>
        </w:rPr>
        <w:t>112 N. 8th Street, Suite 210</w:t>
      </w:r>
    </w:p>
    <w:p w14:paraId="036BDCCA" w14:textId="77777777" w:rsidR="005B5484" w:rsidRPr="00015A84" w:rsidRDefault="005B5484" w:rsidP="005B5484">
      <w:pPr>
        <w:spacing w:after="0"/>
        <w:rPr>
          <w:rFonts w:cstheme="minorHAnsi"/>
          <w:color w:val="000000" w:themeColor="text1"/>
        </w:rPr>
      </w:pPr>
      <w:r w:rsidRPr="00015A84">
        <w:rPr>
          <w:rFonts w:cstheme="minorHAnsi"/>
          <w:color w:val="000000" w:themeColor="text1"/>
        </w:rPr>
        <w:t>Philadelphia, PA 19107</w:t>
      </w:r>
    </w:p>
    <w:p w14:paraId="5C01D86B" w14:textId="77777777" w:rsidR="005B5484" w:rsidRPr="00015A84" w:rsidRDefault="00477401" w:rsidP="00B871A7">
      <w:pPr>
        <w:spacing w:after="0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215-525-0444 E</w:t>
      </w:r>
      <w:r w:rsidR="005B5484" w:rsidRPr="00015A84">
        <w:rPr>
          <w:rFonts w:cstheme="minorHAnsi"/>
          <w:color w:val="000000" w:themeColor="text1"/>
        </w:rPr>
        <w:t>xt. 5268</w:t>
      </w:r>
      <w:r w:rsidR="007A09E0" w:rsidRPr="00015A84">
        <w:rPr>
          <w:rFonts w:cstheme="minorHAnsi"/>
          <w:color w:val="000000" w:themeColor="text1"/>
        </w:rPr>
        <w:t xml:space="preserve">, </w:t>
      </w:r>
      <w:r w:rsidR="005B5484" w:rsidRPr="00015A84">
        <w:rPr>
          <w:rFonts w:cstheme="minorHAnsi"/>
          <w:color w:val="000000" w:themeColor="text1"/>
        </w:rPr>
        <w:t>(C) 267-</w:t>
      </w:r>
      <w:r w:rsidR="00C05B67" w:rsidRPr="00015A84">
        <w:rPr>
          <w:rFonts w:cstheme="minorHAnsi"/>
          <w:color w:val="000000" w:themeColor="text1"/>
        </w:rPr>
        <w:t xml:space="preserve">309-7650 </w:t>
      </w:r>
    </w:p>
    <w:p w14:paraId="4DD87310" w14:textId="77777777" w:rsidR="00C05B67" w:rsidRPr="00015A84" w:rsidRDefault="0090049B" w:rsidP="005B5484">
      <w:pPr>
        <w:spacing w:after="0"/>
        <w:rPr>
          <w:rStyle w:val="Hyperlink"/>
          <w:rFonts w:cstheme="minorHAnsi"/>
        </w:rPr>
      </w:pPr>
      <w:hyperlink r:id="rId6" w:history="1">
        <w:r w:rsidR="00C05B67" w:rsidRPr="00015A84">
          <w:rPr>
            <w:rStyle w:val="Hyperlink"/>
            <w:rFonts w:cstheme="minorHAnsi"/>
          </w:rPr>
          <w:t>wilma.mack@thesierragroupfoundation.org</w:t>
        </w:r>
      </w:hyperlink>
    </w:p>
    <w:p w14:paraId="03C2FFC3" w14:textId="77777777" w:rsidR="003321D4" w:rsidRPr="00015A84" w:rsidRDefault="00B871A7" w:rsidP="005B5484">
      <w:pPr>
        <w:spacing w:after="0"/>
        <w:rPr>
          <w:rFonts w:cstheme="minorHAnsi"/>
        </w:rPr>
      </w:pPr>
      <w:r w:rsidRPr="00015A84">
        <w:rPr>
          <w:rStyle w:val="Hyperlink"/>
          <w:rFonts w:cstheme="minorHAnsi"/>
          <w:color w:val="auto"/>
          <w:u w:val="none"/>
        </w:rPr>
        <w:t>Known: 6</w:t>
      </w:r>
      <w:r w:rsidR="003321D4" w:rsidRPr="00015A84">
        <w:rPr>
          <w:rStyle w:val="Hyperlink"/>
          <w:rFonts w:cstheme="minorHAnsi"/>
          <w:color w:val="auto"/>
          <w:u w:val="none"/>
        </w:rPr>
        <w:t xml:space="preserve"> months</w:t>
      </w:r>
    </w:p>
    <w:p w14:paraId="6ADA923C" w14:textId="77777777" w:rsidR="00C05B67" w:rsidRPr="00015A84" w:rsidRDefault="00C05B67" w:rsidP="005B5484">
      <w:pPr>
        <w:spacing w:after="0"/>
        <w:rPr>
          <w:rFonts w:cstheme="minorHAnsi"/>
          <w:color w:val="000000" w:themeColor="text1"/>
        </w:rPr>
      </w:pPr>
    </w:p>
    <w:p w14:paraId="5E29030D" w14:textId="77777777" w:rsidR="008B7155" w:rsidRPr="00015A84" w:rsidRDefault="00172F60" w:rsidP="008B7155">
      <w:pPr>
        <w:spacing w:after="0"/>
        <w:rPr>
          <w:rFonts w:cstheme="minorHAnsi"/>
          <w:color w:val="000000" w:themeColor="text1"/>
        </w:rPr>
      </w:pPr>
      <w:r w:rsidRPr="00015A84">
        <w:rPr>
          <w:rFonts w:cstheme="minorHAnsi"/>
          <w:color w:val="000000" w:themeColor="text1"/>
        </w:rPr>
        <w:t>Louise Clark</w:t>
      </w:r>
      <w:r w:rsidR="008B7155" w:rsidRPr="00015A84">
        <w:rPr>
          <w:rFonts w:cstheme="minorHAnsi"/>
          <w:color w:val="000000" w:themeColor="text1"/>
        </w:rPr>
        <w:t xml:space="preserve">, </w:t>
      </w:r>
      <w:r w:rsidR="008B7155" w:rsidRPr="00015A84">
        <w:rPr>
          <w:rFonts w:cstheme="minorHAnsi"/>
          <w:color w:val="000000"/>
        </w:rPr>
        <w:t>C.</w:t>
      </w:r>
      <w:r w:rsidR="00223642" w:rsidRPr="00015A84">
        <w:rPr>
          <w:rFonts w:cstheme="minorHAnsi"/>
          <w:color w:val="000000"/>
        </w:rPr>
        <w:t>, D.R</w:t>
      </w:r>
      <w:r w:rsidR="008B7155" w:rsidRPr="00015A84">
        <w:rPr>
          <w:rFonts w:cstheme="minorHAnsi"/>
          <w:color w:val="000000"/>
        </w:rPr>
        <w:t>., Supported Employment Coordinator</w:t>
      </w:r>
    </w:p>
    <w:p w14:paraId="66670248" w14:textId="77777777" w:rsidR="00A444E6" w:rsidRPr="00015A84" w:rsidRDefault="00A444E6" w:rsidP="00172F60">
      <w:pPr>
        <w:spacing w:after="0"/>
        <w:rPr>
          <w:rFonts w:cstheme="minorHAnsi"/>
          <w:color w:val="000000" w:themeColor="text1"/>
        </w:rPr>
      </w:pPr>
      <w:r w:rsidRPr="00015A84">
        <w:rPr>
          <w:rFonts w:cstheme="minorHAnsi"/>
          <w:color w:val="000000" w:themeColor="text1"/>
        </w:rPr>
        <w:t>The Sierra Group Academy</w:t>
      </w:r>
    </w:p>
    <w:p w14:paraId="18CF67F7" w14:textId="77777777" w:rsidR="00172F60" w:rsidRPr="00015A84" w:rsidRDefault="00172F60" w:rsidP="00172F60">
      <w:pPr>
        <w:spacing w:after="0"/>
        <w:rPr>
          <w:rFonts w:cstheme="minorHAnsi"/>
          <w:color w:val="000000" w:themeColor="text1"/>
        </w:rPr>
      </w:pPr>
      <w:r w:rsidRPr="00015A84">
        <w:rPr>
          <w:rFonts w:cstheme="minorHAnsi"/>
          <w:color w:val="000000" w:themeColor="text1"/>
        </w:rPr>
        <w:t>112 N. 8th Street, Suite 210</w:t>
      </w:r>
    </w:p>
    <w:p w14:paraId="67D4201B" w14:textId="77777777" w:rsidR="00172F60" w:rsidRPr="00015A84" w:rsidRDefault="00172F60" w:rsidP="00172F60">
      <w:pPr>
        <w:spacing w:after="0"/>
        <w:rPr>
          <w:rFonts w:cstheme="minorHAnsi"/>
          <w:color w:val="000000" w:themeColor="text1"/>
        </w:rPr>
      </w:pPr>
      <w:r w:rsidRPr="00015A84">
        <w:rPr>
          <w:rFonts w:cstheme="minorHAnsi"/>
          <w:color w:val="000000" w:themeColor="text1"/>
        </w:rPr>
        <w:t>Philadelphia, PA 19107</w:t>
      </w:r>
    </w:p>
    <w:p w14:paraId="4FE0A08C" w14:textId="77777777" w:rsidR="00172F60" w:rsidRPr="00015A84" w:rsidRDefault="00477401" w:rsidP="00B871A7">
      <w:pPr>
        <w:spacing w:after="0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215-525-0444 E</w:t>
      </w:r>
      <w:r w:rsidR="00172F60" w:rsidRPr="00015A84">
        <w:rPr>
          <w:rFonts w:cstheme="minorHAnsi"/>
          <w:color w:val="000000" w:themeColor="text1"/>
        </w:rPr>
        <w:t>xt. 5287</w:t>
      </w:r>
      <w:r w:rsidR="008B7155" w:rsidRPr="00015A84">
        <w:rPr>
          <w:rFonts w:cstheme="minorHAnsi"/>
          <w:color w:val="000000" w:themeColor="text1"/>
        </w:rPr>
        <w:t xml:space="preserve">, </w:t>
      </w:r>
      <w:r w:rsidR="00172F60" w:rsidRPr="00015A84">
        <w:rPr>
          <w:rFonts w:cstheme="minorHAnsi"/>
          <w:color w:val="000000" w:themeColor="text1"/>
        </w:rPr>
        <w:t>(C) 610-937-4908</w:t>
      </w:r>
    </w:p>
    <w:p w14:paraId="777BF48C" w14:textId="77777777" w:rsidR="00172F60" w:rsidRPr="00015A84" w:rsidRDefault="0090049B" w:rsidP="00172F60">
      <w:pPr>
        <w:spacing w:after="0"/>
        <w:rPr>
          <w:rFonts w:cstheme="minorHAnsi"/>
          <w:color w:val="000000" w:themeColor="text1"/>
        </w:rPr>
      </w:pPr>
      <w:hyperlink r:id="rId7" w:history="1">
        <w:r w:rsidR="00172F60" w:rsidRPr="00015A84">
          <w:rPr>
            <w:rStyle w:val="Hyperlink"/>
            <w:rFonts w:cstheme="minorHAnsi"/>
          </w:rPr>
          <w:t>louise.clark@thesierragroupfoundation.org</w:t>
        </w:r>
      </w:hyperlink>
    </w:p>
    <w:p w14:paraId="696188F5" w14:textId="77777777" w:rsidR="00710A7E" w:rsidRPr="00015A84" w:rsidRDefault="00B871A7" w:rsidP="005B5484">
      <w:pPr>
        <w:spacing w:after="0"/>
        <w:rPr>
          <w:rFonts w:cstheme="minorHAnsi"/>
          <w:color w:val="000000" w:themeColor="text1"/>
        </w:rPr>
      </w:pPr>
      <w:r w:rsidRPr="00015A84">
        <w:rPr>
          <w:rFonts w:cstheme="minorHAnsi"/>
          <w:color w:val="000000" w:themeColor="text1"/>
        </w:rPr>
        <w:t>Known: 6</w:t>
      </w:r>
      <w:r w:rsidR="00172F60" w:rsidRPr="00015A84">
        <w:rPr>
          <w:rFonts w:cstheme="minorHAnsi"/>
          <w:color w:val="000000" w:themeColor="text1"/>
        </w:rPr>
        <w:t xml:space="preserve"> months</w:t>
      </w:r>
    </w:p>
    <w:p w14:paraId="5DD000A2" w14:textId="77777777" w:rsidR="00A444E6" w:rsidRPr="00015A84" w:rsidRDefault="00A444E6" w:rsidP="0060369D">
      <w:pPr>
        <w:spacing w:after="0"/>
        <w:jc w:val="both"/>
        <w:rPr>
          <w:rFonts w:cstheme="minorHAnsi"/>
          <w:color w:val="000000" w:themeColor="text1"/>
        </w:rPr>
      </w:pPr>
    </w:p>
    <w:p w14:paraId="0FB53AB2" w14:textId="77777777" w:rsidR="0060369D" w:rsidRPr="00015A84" w:rsidRDefault="00FB4FF3" w:rsidP="0060369D">
      <w:pPr>
        <w:spacing w:after="0"/>
        <w:jc w:val="both"/>
        <w:rPr>
          <w:rFonts w:cstheme="minorHAnsi"/>
        </w:rPr>
      </w:pPr>
      <w:r>
        <w:rPr>
          <w:rFonts w:cstheme="minorHAnsi"/>
        </w:rPr>
        <w:t>Fermina Maddox, Executive Director</w:t>
      </w:r>
    </w:p>
    <w:p w14:paraId="36996B19" w14:textId="77777777" w:rsidR="0060369D" w:rsidRPr="00015A84" w:rsidRDefault="00FB4FF3" w:rsidP="0060369D">
      <w:pPr>
        <w:spacing w:after="0"/>
        <w:jc w:val="both"/>
        <w:rPr>
          <w:rFonts w:cstheme="minorHAnsi"/>
        </w:rPr>
      </w:pPr>
      <w:r>
        <w:rPr>
          <w:rFonts w:cstheme="minorHAnsi"/>
        </w:rPr>
        <w:t>Liberty Resources, Home Choices Inc.</w:t>
      </w:r>
    </w:p>
    <w:p w14:paraId="36AE6CE8" w14:textId="77777777" w:rsidR="00FB4FF3" w:rsidRDefault="00FB4FF3" w:rsidP="0060369D">
      <w:pPr>
        <w:spacing w:after="0"/>
        <w:jc w:val="both"/>
        <w:rPr>
          <w:rFonts w:cstheme="minorHAnsi"/>
        </w:rPr>
      </w:pPr>
      <w:r w:rsidRPr="00FB4FF3">
        <w:rPr>
          <w:rFonts w:cstheme="minorHAnsi"/>
        </w:rPr>
        <w:t>112 N. 8th Street</w:t>
      </w:r>
      <w:r>
        <w:rPr>
          <w:rFonts w:cstheme="minorHAnsi"/>
        </w:rPr>
        <w:t>, Suite 600</w:t>
      </w:r>
    </w:p>
    <w:p w14:paraId="5C94DD6A" w14:textId="77777777" w:rsidR="00FB4FF3" w:rsidRDefault="00FB4FF3" w:rsidP="0060369D">
      <w:pPr>
        <w:spacing w:after="0"/>
        <w:jc w:val="both"/>
        <w:rPr>
          <w:rFonts w:cstheme="minorHAnsi"/>
        </w:rPr>
      </w:pPr>
      <w:r w:rsidRPr="00FB4FF3">
        <w:rPr>
          <w:rFonts w:cstheme="minorHAnsi"/>
        </w:rPr>
        <w:t>Philadelphia, PA 19107</w:t>
      </w:r>
    </w:p>
    <w:p w14:paraId="55FF233E" w14:textId="77777777" w:rsidR="0060369D" w:rsidRPr="00015A84" w:rsidRDefault="00FB4FF3" w:rsidP="0060369D">
      <w:pPr>
        <w:spacing w:after="0"/>
        <w:jc w:val="both"/>
        <w:rPr>
          <w:rFonts w:cstheme="minorHAnsi"/>
        </w:rPr>
      </w:pPr>
      <w:r>
        <w:rPr>
          <w:rFonts w:cstheme="minorHAnsi"/>
        </w:rPr>
        <w:t>215-634-2000 Ext. 671</w:t>
      </w:r>
    </w:p>
    <w:p w14:paraId="37F7E567" w14:textId="77777777" w:rsidR="0060369D" w:rsidRDefault="0090049B" w:rsidP="0060369D">
      <w:pPr>
        <w:spacing w:after="0"/>
        <w:jc w:val="both"/>
        <w:rPr>
          <w:rFonts w:cstheme="minorHAnsi"/>
        </w:rPr>
      </w:pPr>
      <w:hyperlink r:id="rId8" w:history="1">
        <w:r w:rsidR="00FB4FF3" w:rsidRPr="000D1359">
          <w:rPr>
            <w:rStyle w:val="Hyperlink"/>
            <w:rFonts w:cstheme="minorHAnsi"/>
          </w:rPr>
          <w:t>ferminamaddox@libertyresources.org</w:t>
        </w:r>
      </w:hyperlink>
    </w:p>
    <w:p w14:paraId="3C287F21" w14:textId="77777777" w:rsidR="0060369D" w:rsidRPr="00015A84" w:rsidRDefault="00FB4FF3" w:rsidP="0060369D">
      <w:pPr>
        <w:spacing w:after="0"/>
        <w:jc w:val="both"/>
        <w:rPr>
          <w:rFonts w:cstheme="minorHAnsi"/>
          <w:color w:val="000000" w:themeColor="text1"/>
        </w:rPr>
      </w:pPr>
      <w:r>
        <w:rPr>
          <w:rStyle w:val="Hyperlink"/>
          <w:rFonts w:cstheme="minorHAnsi"/>
          <w:color w:val="000000" w:themeColor="text1"/>
          <w:u w:val="none"/>
        </w:rPr>
        <w:t>Known: 5 Months</w:t>
      </w:r>
    </w:p>
    <w:p w14:paraId="78A1DF3D" w14:textId="77777777" w:rsidR="00710A7E" w:rsidRPr="00015A84" w:rsidRDefault="00710A7E" w:rsidP="005B5484">
      <w:pPr>
        <w:spacing w:after="0"/>
        <w:rPr>
          <w:rFonts w:cstheme="minorHAnsi"/>
          <w:color w:val="000000" w:themeColor="text1"/>
        </w:rPr>
      </w:pPr>
    </w:p>
    <w:p w14:paraId="74FE2796" w14:textId="77777777" w:rsidR="00257398" w:rsidRPr="00015A84" w:rsidRDefault="00257398" w:rsidP="00257398">
      <w:pPr>
        <w:spacing w:after="0"/>
        <w:rPr>
          <w:rFonts w:cstheme="minorHAnsi"/>
          <w:color w:val="000000" w:themeColor="text1"/>
        </w:rPr>
      </w:pPr>
    </w:p>
    <w:sectPr w:rsidR="00257398" w:rsidRPr="00015A84" w:rsidSect="0060369D">
      <w:pgSz w:w="12240" w:h="15840"/>
      <w:pgMar w:top="720" w:right="0" w:bottom="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Mrc0NzY3sDC0MDVR0lEKTi0uzszPAykwNKkFABh9/pctAAAA"/>
    <w:docVar w:name="dgnword-docGUID" w:val="{E3BC4559-D6F4-4CBD-AF1E-7B3F2AD6F84A}"/>
    <w:docVar w:name="dgnword-eventsink" w:val="347849936"/>
  </w:docVars>
  <w:rsids>
    <w:rsidRoot w:val="00B3463A"/>
    <w:rsid w:val="00015A84"/>
    <w:rsid w:val="00031876"/>
    <w:rsid w:val="00033495"/>
    <w:rsid w:val="00044C64"/>
    <w:rsid w:val="000508BE"/>
    <w:rsid w:val="000C3970"/>
    <w:rsid w:val="0015011D"/>
    <w:rsid w:val="00172F60"/>
    <w:rsid w:val="001D3CB5"/>
    <w:rsid w:val="001E3186"/>
    <w:rsid w:val="00210339"/>
    <w:rsid w:val="00223642"/>
    <w:rsid w:val="00257398"/>
    <w:rsid w:val="002B577D"/>
    <w:rsid w:val="002C28BB"/>
    <w:rsid w:val="002F0EE5"/>
    <w:rsid w:val="003149E5"/>
    <w:rsid w:val="003321D4"/>
    <w:rsid w:val="003B0DD6"/>
    <w:rsid w:val="003D5D9A"/>
    <w:rsid w:val="00430C98"/>
    <w:rsid w:val="00450472"/>
    <w:rsid w:val="00460C39"/>
    <w:rsid w:val="00477401"/>
    <w:rsid w:val="004C1C6D"/>
    <w:rsid w:val="004D5A42"/>
    <w:rsid w:val="0050019F"/>
    <w:rsid w:val="005143FA"/>
    <w:rsid w:val="005B5484"/>
    <w:rsid w:val="005D686E"/>
    <w:rsid w:val="005E142D"/>
    <w:rsid w:val="005E24D4"/>
    <w:rsid w:val="006003FC"/>
    <w:rsid w:val="0060369D"/>
    <w:rsid w:val="006365CF"/>
    <w:rsid w:val="006368B0"/>
    <w:rsid w:val="00653A4D"/>
    <w:rsid w:val="00671806"/>
    <w:rsid w:val="00680D4C"/>
    <w:rsid w:val="00682978"/>
    <w:rsid w:val="006848D2"/>
    <w:rsid w:val="006D5FC3"/>
    <w:rsid w:val="006E6899"/>
    <w:rsid w:val="00710A7E"/>
    <w:rsid w:val="00780EAE"/>
    <w:rsid w:val="007843D4"/>
    <w:rsid w:val="007937B3"/>
    <w:rsid w:val="007A09E0"/>
    <w:rsid w:val="007C0220"/>
    <w:rsid w:val="007F2063"/>
    <w:rsid w:val="008B7155"/>
    <w:rsid w:val="0090049B"/>
    <w:rsid w:val="009A10C3"/>
    <w:rsid w:val="009C057A"/>
    <w:rsid w:val="009C0D92"/>
    <w:rsid w:val="009D31F4"/>
    <w:rsid w:val="009E7451"/>
    <w:rsid w:val="009F5666"/>
    <w:rsid w:val="00A05C59"/>
    <w:rsid w:val="00A444E6"/>
    <w:rsid w:val="00A46A97"/>
    <w:rsid w:val="00A56BE3"/>
    <w:rsid w:val="00AE4A52"/>
    <w:rsid w:val="00B3463A"/>
    <w:rsid w:val="00B35720"/>
    <w:rsid w:val="00B871A7"/>
    <w:rsid w:val="00BB0DB8"/>
    <w:rsid w:val="00C05B67"/>
    <w:rsid w:val="00C26982"/>
    <w:rsid w:val="00C864F4"/>
    <w:rsid w:val="00CB3B22"/>
    <w:rsid w:val="00CB652E"/>
    <w:rsid w:val="00CF1AD8"/>
    <w:rsid w:val="00D17D11"/>
    <w:rsid w:val="00D4697B"/>
    <w:rsid w:val="00D55370"/>
    <w:rsid w:val="00DC2FC6"/>
    <w:rsid w:val="00DD24C8"/>
    <w:rsid w:val="00E741CF"/>
    <w:rsid w:val="00EA42DB"/>
    <w:rsid w:val="00EC0614"/>
    <w:rsid w:val="00F0705A"/>
    <w:rsid w:val="00F329AC"/>
    <w:rsid w:val="00FA5812"/>
    <w:rsid w:val="00FB4FF3"/>
    <w:rsid w:val="00FD7CA1"/>
    <w:rsid w:val="00FF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D1B62"/>
  <w15:docId w15:val="{4E5415EE-DF20-4D92-BB03-966A436F4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53A4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3A4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5666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573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107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erminamaddox@libertyresources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louise.clark@thesierragroupfoundation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ilma.mack@thesierragroupfoundation.org" TargetMode="External"/><Relationship Id="rId5" Type="http://schemas.openxmlformats.org/officeDocument/2006/relationships/hyperlink" Target="mailto:natashalaguerre@thesierragroupacademy.org" TargetMode="External"/><Relationship Id="rId10" Type="http://schemas.openxmlformats.org/officeDocument/2006/relationships/theme" Target="theme/theme1.xml"/><Relationship Id="rId4" Type="http://schemas.openxmlformats.org/officeDocument/2006/relationships/hyperlink" Target="mailto:laguerrenatasha@gmail.com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sha Laguerre</dc:creator>
  <cp:lastModifiedBy>Natasha Laguerre</cp:lastModifiedBy>
  <cp:revision>2</cp:revision>
  <cp:lastPrinted>2019-05-15T15:37:00Z</cp:lastPrinted>
  <dcterms:created xsi:type="dcterms:W3CDTF">2019-05-16T21:27:00Z</dcterms:created>
  <dcterms:modified xsi:type="dcterms:W3CDTF">2019-05-16T21:27:00Z</dcterms:modified>
</cp:coreProperties>
</file>